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07BB7" w14:textId="22D5D497" w:rsidR="00CF7785" w:rsidRDefault="002B4DF8">
      <w:r>
        <w:rPr>
          <w:noProof/>
        </w:rPr>
        <w:drawing>
          <wp:inline distT="0" distB="0" distL="0" distR="0" wp14:anchorId="3F9B1BF2" wp14:editId="24D88E3F">
            <wp:extent cx="5731510" cy="3213735"/>
            <wp:effectExtent l="0" t="0" r="2540" b="5715"/>
            <wp:docPr id="1" name="Picture 1" descr="Graphical user interface, text, application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timelin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96632" w14:textId="322A4ABF" w:rsidR="002B4DF8" w:rsidRDefault="002B4DF8">
      <w:r>
        <w:rPr>
          <w:noProof/>
        </w:rPr>
        <w:drawing>
          <wp:inline distT="0" distB="0" distL="0" distR="0" wp14:anchorId="69FAF839" wp14:editId="2F001B76">
            <wp:extent cx="5731510" cy="1804670"/>
            <wp:effectExtent l="0" t="0" r="2540" b="508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242CD" w14:textId="3CAEF35C" w:rsidR="002B4DF8" w:rsidRDefault="002B4DF8">
      <w:r>
        <w:rPr>
          <w:noProof/>
        </w:rPr>
        <w:drawing>
          <wp:inline distT="0" distB="0" distL="0" distR="0" wp14:anchorId="58CA03F0" wp14:editId="71C20E63">
            <wp:extent cx="5731510" cy="278892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AF2F4" w14:textId="172B5A2C" w:rsidR="002B4DF8" w:rsidRDefault="002B4DF8">
      <w:r>
        <w:rPr>
          <w:noProof/>
        </w:rPr>
        <w:lastRenderedPageBreak/>
        <w:drawing>
          <wp:inline distT="0" distB="0" distL="0" distR="0" wp14:anchorId="752F1356" wp14:editId="196E3191">
            <wp:extent cx="5731510" cy="2890520"/>
            <wp:effectExtent l="0" t="0" r="2540" b="508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4D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zA1sTAwMDU0tTBS0lEKTi0uzszPAykwrAUACV6uziwAAAA="/>
  </w:docVars>
  <w:rsids>
    <w:rsidRoot w:val="002B4DF8"/>
    <w:rsid w:val="002B4DF8"/>
    <w:rsid w:val="00CF7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EFA43"/>
  <w15:chartTrackingRefBased/>
  <w15:docId w15:val="{CA1BCF6A-ED5B-49F7-AC60-034A76455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NARWAL</dc:creator>
  <cp:keywords/>
  <dc:description/>
  <cp:lastModifiedBy>AMIT NARWAL</cp:lastModifiedBy>
  <cp:revision>1</cp:revision>
  <dcterms:created xsi:type="dcterms:W3CDTF">2021-10-05T00:49:00Z</dcterms:created>
  <dcterms:modified xsi:type="dcterms:W3CDTF">2021-10-05T00:51:00Z</dcterms:modified>
</cp:coreProperties>
</file>